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D33DB" w14:textId="09BA2BD9" w:rsidR="00434CDA" w:rsidRPr="00975378" w:rsidRDefault="004E0151" w:rsidP="00975378">
      <w:pPr>
        <w:pStyle w:val="1"/>
        <w:jc w:val="center"/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</w:pPr>
      <w:bookmarkStart w:id="0" w:name="移动互联网开发技术作业01"/>
      <w:r w:rsidRPr="00975378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移动互联网开发技术作业</w:t>
      </w:r>
      <w:r w:rsidR="00A050E8">
        <w:rPr>
          <w:rFonts w:asciiTheme="minorEastAsia" w:eastAsiaTheme="minorEastAsia" w:hAnsiTheme="minorEastAsia" w:hint="eastAsia"/>
          <w:color w:val="000000" w:themeColor="text1"/>
          <w:sz w:val="56"/>
          <w:szCs w:val="56"/>
          <w:lang w:eastAsia="zh-CN"/>
        </w:rPr>
        <w:t>一题</w:t>
      </w:r>
      <w:r w:rsidRPr="00975378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1</w:t>
      </w:r>
    </w:p>
    <w:p w14:paraId="0139C743" w14:textId="19965B0F" w:rsidR="00434CDA" w:rsidRPr="00975378" w:rsidRDefault="004E0151" w:rsidP="00975378">
      <w:pPr>
        <w:pStyle w:val="3"/>
        <w:jc w:val="center"/>
        <w:rPr>
          <w:color w:val="000000" w:themeColor="text1"/>
          <w:lang w:eastAsia="zh-CN"/>
        </w:rPr>
      </w:pPr>
      <w:bookmarkStart w:id="1" w:name="班级19计科1班_姓名曹周昱_学号19114763"/>
      <w:r w:rsidRPr="00AA6488">
        <w:rPr>
          <w:color w:val="000000" w:themeColor="text1"/>
          <w:lang w:eastAsia="zh-CN"/>
        </w:rPr>
        <w:t>班级：</w:t>
      </w:r>
      <w:r w:rsidRPr="00AA6488">
        <w:rPr>
          <w:color w:val="000000" w:themeColor="text1"/>
          <w:lang w:eastAsia="zh-CN"/>
        </w:rPr>
        <w:t>19</w:t>
      </w:r>
      <w:r w:rsidRPr="00AA6488">
        <w:rPr>
          <w:color w:val="000000" w:themeColor="text1"/>
          <w:lang w:eastAsia="zh-CN"/>
        </w:rPr>
        <w:t>计科</w:t>
      </w:r>
      <w:r w:rsidR="00975378">
        <w:rPr>
          <w:color w:val="000000" w:themeColor="text1"/>
          <w:lang w:eastAsia="zh-CN"/>
        </w:rPr>
        <w:t>2</w:t>
      </w:r>
      <w:r w:rsidRPr="00AA6488">
        <w:rPr>
          <w:color w:val="000000" w:themeColor="text1"/>
          <w:lang w:eastAsia="zh-CN"/>
        </w:rPr>
        <w:t>班</w:t>
      </w:r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姓名：</w:t>
      </w:r>
      <w:r w:rsidR="00975378">
        <w:rPr>
          <w:rFonts w:hint="eastAsia"/>
          <w:color w:val="000000" w:themeColor="text1"/>
          <w:lang w:eastAsia="zh-CN"/>
        </w:rPr>
        <w:t>刘爱兵</w:t>
      </w:r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学号：</w:t>
      </w:r>
      <w:r w:rsidRPr="00AA6488">
        <w:rPr>
          <w:color w:val="000000" w:themeColor="text1"/>
          <w:lang w:eastAsia="zh-CN"/>
        </w:rPr>
        <w:t>19114</w:t>
      </w:r>
      <w:r w:rsidR="00975378">
        <w:rPr>
          <w:color w:val="000000" w:themeColor="text1"/>
          <w:lang w:eastAsia="zh-CN"/>
        </w:rPr>
        <w:t>801</w:t>
      </w:r>
    </w:p>
    <w:p w14:paraId="209DFC28" w14:textId="77777777" w:rsidR="00434CDA" w:rsidRPr="00AA6488" w:rsidRDefault="004E0151">
      <w:pPr>
        <w:pStyle w:val="4"/>
        <w:rPr>
          <w:b/>
          <w:bCs w:val="0"/>
          <w:i w:val="0"/>
          <w:iCs/>
          <w:color w:val="000000" w:themeColor="text1"/>
          <w:lang w:eastAsia="zh-CN"/>
        </w:rPr>
      </w:pPr>
      <w:bookmarkStart w:id="2" w:name="X58bedad4ade879aa62d45e559a97d8e660c0e89"/>
      <w:r w:rsidRPr="00AA6488">
        <w:rPr>
          <w:b/>
          <w:bCs w:val="0"/>
          <w:i w:val="0"/>
          <w:iCs/>
          <w:color w:val="000000" w:themeColor="text1"/>
          <w:lang w:eastAsia="zh-CN"/>
        </w:rPr>
        <w:t>1.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还有多少天到你的生日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?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请编写一个函数计算剩余天数</w:t>
      </w:r>
    </w:p>
    <w:p w14:paraId="2DE2C8E3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!DOCTYPE html&gt;</w:t>
      </w:r>
    </w:p>
    <w:p w14:paraId="70416675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html lang="en"&gt;</w:t>
      </w:r>
    </w:p>
    <w:p w14:paraId="180486F9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head&gt;</w:t>
      </w:r>
    </w:p>
    <w:p w14:paraId="00BACAAA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&lt;meta charset="UTF-8"&gt;</w:t>
      </w:r>
    </w:p>
    <w:p w14:paraId="18FD84D2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&lt;title&gt;Title&lt;/title&gt;</w:t>
      </w:r>
    </w:p>
    <w:p w14:paraId="50DD3472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/head&gt;</w:t>
      </w:r>
    </w:p>
    <w:p w14:paraId="5131DBAF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body&gt;</w:t>
      </w:r>
    </w:p>
    <w:p w14:paraId="00C597B4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form name="myform"&gt;</w:t>
      </w:r>
    </w:p>
    <w:p w14:paraId="375980AD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</w:p>
    <w:p w14:paraId="7FAA2DBC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 xml:space="preserve">    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出生月份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:&lt;input type="text" name="month" id="month" /&gt;</w:t>
      </w:r>
    </w:p>
    <w:p w14:paraId="3EA97624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&lt;br&gt;</w:t>
      </w:r>
    </w:p>
    <w:p w14:paraId="06260BD6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 xml:space="preserve">    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出生日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:&lt;input type="text" name="day" id="day" /&gt;</w:t>
      </w:r>
    </w:p>
    <w:p w14:paraId="7CA0D287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&lt;br&gt;</w:t>
      </w:r>
    </w:p>
    <w:p w14:paraId="40B97151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 xml:space="preserve">    &lt;button onclick="getDaysToBirthday()" style="margin-left: 10px;margin-top: 10px;"&gt;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计算生日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&lt;/button&gt;</w:t>
      </w:r>
    </w:p>
    <w:p w14:paraId="253CF609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/form&gt;</w:t>
      </w:r>
    </w:p>
    <w:p w14:paraId="2EB7874B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</w:p>
    <w:p w14:paraId="51CE21C9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/body&gt;</w:t>
      </w:r>
    </w:p>
    <w:p w14:paraId="6BF2F82E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script type="text/javascript"&gt;</w:t>
      </w:r>
    </w:p>
    <w:p w14:paraId="6327E695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function getDaysToBirthday(){</w:t>
      </w:r>
    </w:p>
    <w:p w14:paraId="0CC5D54C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var month= myform.month.value;</w:t>
      </w:r>
    </w:p>
    <w:p w14:paraId="1C947F0E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var day = myform.day.value;</w:t>
      </w:r>
    </w:p>
    <w:p w14:paraId="07DB09A4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var now = new Date();</w:t>
      </w:r>
    </w:p>
    <w:p w14:paraId="790D8BFA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var thisYear = now.getFullYear();</w:t>
      </w:r>
    </w:p>
    <w:p w14:paraId="17BFE6E4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var birthday = new Date(thisYear,month - 1,day);</w:t>
      </w:r>
    </w:p>
    <w:p w14:paraId="3809700D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if(birthday &lt; now){</w:t>
      </w:r>
    </w:p>
    <w:p w14:paraId="5D1C778A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    birthday.setFullYear(now.getFullYear()+1);</w:t>
      </w:r>
    </w:p>
    <w:p w14:paraId="2822DAA7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}</w:t>
      </w:r>
    </w:p>
    <w:p w14:paraId="5C2AF343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var timeDec = birthday - now;</w:t>
      </w:r>
    </w:p>
    <w:p w14:paraId="76C32CD3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var days = timeDec / (24 * 60 * 60 * 1000);</w:t>
      </w:r>
    </w:p>
    <w:p w14:paraId="389B928A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 xml:space="preserve">        alert("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距离你过生日还有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"+Math.ceil(days)+"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天</w:t>
      </w:r>
      <w:r w:rsidRPr="00975378">
        <w:rPr>
          <w:rFonts w:ascii="Consolas" w:eastAsia="宋体" w:hAnsi="Consolas" w:cs="宋体" w:hint="eastAsia"/>
          <w:color w:val="00B0F0"/>
          <w:sz w:val="21"/>
          <w:szCs w:val="21"/>
          <w:lang w:eastAsia="zh-CN"/>
        </w:rPr>
        <w:t>");</w:t>
      </w:r>
    </w:p>
    <w:p w14:paraId="43518396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    return Math.ceil(days);</w:t>
      </w:r>
    </w:p>
    <w:p w14:paraId="2931E7F6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 xml:space="preserve">    }</w:t>
      </w:r>
    </w:p>
    <w:p w14:paraId="7A9C935E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</w:p>
    <w:p w14:paraId="63CE7688" w14:textId="77777777" w:rsidR="00975378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/script&gt;</w:t>
      </w:r>
    </w:p>
    <w:p w14:paraId="4A954259" w14:textId="02A62324" w:rsidR="006C4E40" w:rsidRPr="00975378" w:rsidRDefault="00975378" w:rsidP="0097537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00B0F0"/>
          <w:sz w:val="21"/>
          <w:szCs w:val="21"/>
          <w:lang w:eastAsia="zh-CN"/>
        </w:rPr>
      </w:pPr>
      <w:r w:rsidRPr="00975378">
        <w:rPr>
          <w:rFonts w:ascii="Consolas" w:eastAsia="宋体" w:hAnsi="Consolas" w:cs="宋体"/>
          <w:color w:val="00B0F0"/>
          <w:sz w:val="21"/>
          <w:szCs w:val="21"/>
          <w:lang w:eastAsia="zh-CN"/>
        </w:rPr>
        <w:t>&lt;/html&gt;</w:t>
      </w:r>
    </w:p>
    <w:p w14:paraId="3AB3EF1B" w14:textId="4B9F5EC9" w:rsidR="00434CDA" w:rsidRDefault="00975378" w:rsidP="006C3699">
      <w:pPr>
        <w:pStyle w:val="CaptionedFigure"/>
      </w:pPr>
      <w:r>
        <w:rPr>
          <w:noProof/>
        </w:rPr>
        <w:lastRenderedPageBreak/>
        <w:drawing>
          <wp:inline distT="0" distB="0" distL="0" distR="0" wp14:anchorId="6B4319E4" wp14:editId="7221E68B">
            <wp:extent cx="5486400" cy="760095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"/>
      <w:bookmarkEnd w:id="2"/>
    </w:p>
    <w:sectPr w:rsidR="00434C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65BE1" w14:textId="77777777" w:rsidR="007574E2" w:rsidRDefault="007574E2">
      <w:pPr>
        <w:spacing w:after="0"/>
      </w:pPr>
      <w:r>
        <w:separator/>
      </w:r>
    </w:p>
  </w:endnote>
  <w:endnote w:type="continuationSeparator" w:id="0">
    <w:p w14:paraId="6FF5779A" w14:textId="77777777" w:rsidR="007574E2" w:rsidRDefault="00757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3C57B" w14:textId="77777777" w:rsidR="007574E2" w:rsidRDefault="007574E2">
      <w:r>
        <w:separator/>
      </w:r>
    </w:p>
  </w:footnote>
  <w:footnote w:type="continuationSeparator" w:id="0">
    <w:p w14:paraId="56469C50" w14:textId="77777777" w:rsidR="007574E2" w:rsidRDefault="00757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323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246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MzNLIwMzQ1MLVQ0lEKTi0uzszPAykwrgUAzZGXliwAAAA="/>
  </w:docVars>
  <w:rsids>
    <w:rsidRoot w:val="00434CDA"/>
    <w:rsid w:val="00046DE8"/>
    <w:rsid w:val="00434CDA"/>
    <w:rsid w:val="004E0151"/>
    <w:rsid w:val="006C3699"/>
    <w:rsid w:val="006C4E40"/>
    <w:rsid w:val="007574E2"/>
    <w:rsid w:val="00975378"/>
    <w:rsid w:val="00A050E8"/>
    <w:rsid w:val="00AA6488"/>
    <w:rsid w:val="00C36401"/>
    <w:rsid w:val="00D3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4AC08"/>
  <w15:docId w15:val="{79797D56-E45E-420A-AC8C-11DB3E5E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753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75378"/>
    <w:rPr>
      <w:sz w:val="18"/>
      <w:szCs w:val="18"/>
    </w:rPr>
  </w:style>
  <w:style w:type="paragraph" w:styleId="af0">
    <w:name w:val="footer"/>
    <w:basedOn w:val="a"/>
    <w:link w:val="af1"/>
    <w:unhideWhenUsed/>
    <w:rsid w:val="009753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7537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0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刘 爱兵</dc:creator>
  <cp:keywords/>
  <cp:lastModifiedBy>刘 爱兵</cp:lastModifiedBy>
  <cp:revision>5</cp:revision>
  <dcterms:created xsi:type="dcterms:W3CDTF">2022-05-06T13:25:00Z</dcterms:created>
  <dcterms:modified xsi:type="dcterms:W3CDTF">2022-05-06T13:32:00Z</dcterms:modified>
</cp:coreProperties>
</file>